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44E82" w14:textId="1840D2C2" w:rsidR="003420B6" w:rsidRPr="006C7D4D" w:rsidRDefault="00721DDE" w:rsidP="009B2348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Information form to report LOAN SHARK</w:t>
      </w:r>
      <w:r w:rsidR="009B2348" w:rsidRPr="006C7D4D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proofErr w:type="gramStart"/>
      <w:r w:rsidR="009B2348" w:rsidRPr="006C7D4D">
        <w:rPr>
          <w:rFonts w:ascii="Arial" w:hAnsi="Arial" w:cs="Arial"/>
          <w:b/>
          <w:bCs/>
          <w:sz w:val="24"/>
          <w:szCs w:val="24"/>
          <w:u w:val="single"/>
        </w:rPr>
        <w:t>activity</w:t>
      </w:r>
      <w:proofErr w:type="gramEnd"/>
    </w:p>
    <w:p w14:paraId="37348C32" w14:textId="4FA58FD0" w:rsidR="006C7D4D" w:rsidRDefault="009B2348" w:rsidP="006C7D4D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C7D4D">
        <w:rPr>
          <w:rFonts w:ascii="Arial" w:hAnsi="Arial" w:cs="Arial"/>
          <w:b/>
          <w:bCs/>
          <w:sz w:val="24"/>
          <w:szCs w:val="24"/>
          <w:u w:val="single"/>
        </w:rPr>
        <w:t>The England Illegal Money Lending Team, Trading Standards</w:t>
      </w:r>
    </w:p>
    <w:p w14:paraId="1D8B0298" w14:textId="21852D65" w:rsidR="00627176" w:rsidRPr="0003022B" w:rsidRDefault="00627176" w:rsidP="006C7D4D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03022B">
        <w:rPr>
          <w:rFonts w:ascii="Arial" w:hAnsi="Arial" w:cs="Arial"/>
          <w:b/>
          <w:bCs/>
          <w:sz w:val="24"/>
          <w:szCs w:val="24"/>
          <w:u w:val="single"/>
        </w:rPr>
        <w:t xml:space="preserve">Restricted when </w:t>
      </w:r>
      <w:proofErr w:type="gramStart"/>
      <w:r w:rsidRPr="0003022B">
        <w:rPr>
          <w:rFonts w:ascii="Arial" w:hAnsi="Arial" w:cs="Arial"/>
          <w:b/>
          <w:bCs/>
          <w:sz w:val="24"/>
          <w:szCs w:val="24"/>
          <w:u w:val="single"/>
        </w:rPr>
        <w:t>completed</w:t>
      </w:r>
      <w:proofErr w:type="gramEnd"/>
    </w:p>
    <w:p w14:paraId="75F33220" w14:textId="00C7BAC1" w:rsidR="003420B6" w:rsidRDefault="00C8651A" w:rsidP="006C7D4D">
      <w:pPr>
        <w:jc w:val="center"/>
        <w:rPr>
          <w:rFonts w:ascii="Arial" w:hAnsi="Arial" w:cs="Arial"/>
          <w:bCs/>
          <w:sz w:val="24"/>
          <w:szCs w:val="24"/>
        </w:rPr>
      </w:pPr>
      <w:r w:rsidRPr="0003022B">
        <w:rPr>
          <w:rFonts w:ascii="Arial" w:hAnsi="Arial" w:cs="Arial"/>
          <w:bCs/>
          <w:sz w:val="24"/>
          <w:szCs w:val="24"/>
        </w:rPr>
        <w:t xml:space="preserve">Please return to:  </w:t>
      </w:r>
      <w:hyperlink r:id="rId9" w:history="1">
        <w:r w:rsidR="0003022B" w:rsidRPr="0003022B">
          <w:rPr>
            <w:rStyle w:val="Hyperlink"/>
            <w:rFonts w:ascii="Arial" w:hAnsi="Arial" w:cs="Arial"/>
            <w:bCs/>
            <w:sz w:val="24"/>
            <w:szCs w:val="24"/>
          </w:rPr>
          <w:t>nadeem.mahammed@birmingham.gov.uk</w:t>
        </w:r>
      </w:hyperlink>
      <w:r w:rsidRPr="0003022B">
        <w:rPr>
          <w:rFonts w:ascii="Arial" w:hAnsi="Arial" w:cs="Arial"/>
          <w:bCs/>
          <w:sz w:val="24"/>
          <w:szCs w:val="24"/>
        </w:rPr>
        <w:t xml:space="preserve"> </w:t>
      </w:r>
    </w:p>
    <w:p w14:paraId="30C87E83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F97C30">
        <w:rPr>
          <w:rFonts w:ascii="Arial" w:hAnsi="Arial" w:cs="Arial"/>
          <w:b/>
          <w:bCs/>
          <w:sz w:val="24"/>
          <w:szCs w:val="24"/>
          <w:u w:val="single"/>
        </w:rPr>
        <w:t>IF THE VICTIM IS IN IMMINENT OR IMMEDIATE DANGER, THEY SHOULD CONTACT THE POL</w:t>
      </w:r>
      <w:r>
        <w:rPr>
          <w:rFonts w:ascii="Arial" w:hAnsi="Arial" w:cs="Arial"/>
          <w:b/>
          <w:bCs/>
          <w:sz w:val="24"/>
          <w:szCs w:val="24"/>
          <w:u w:val="single"/>
        </w:rPr>
        <w:t>IC</w:t>
      </w:r>
      <w:r w:rsidRPr="00F97C30">
        <w:rPr>
          <w:rFonts w:ascii="Arial" w:hAnsi="Arial" w:cs="Arial"/>
          <w:b/>
          <w:bCs/>
          <w:sz w:val="24"/>
          <w:szCs w:val="24"/>
          <w:u w:val="single"/>
        </w:rPr>
        <w:t>E ALONGSIDE SENDING THIS INFORMATION, PLEASE INCLUDE DETAILS IN ADDITIONAL INFORMATION.</w:t>
      </w:r>
    </w:p>
    <w:p w14:paraId="16AA3824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NCE COMPLETED FORM TO BE SENT TO EITHER THE OFFICER WHOSE DETAILS ARE ABOVE OR:</w:t>
      </w:r>
    </w:p>
    <w:p w14:paraId="1B387AAC" w14:textId="77777777" w:rsidR="005A4ABA" w:rsidRDefault="00F62246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hyperlink r:id="rId10" w:history="1">
        <w:r w:rsidR="005A4ABA" w:rsidRPr="006D73B3">
          <w:rPr>
            <w:rStyle w:val="Hyperlink"/>
            <w:rFonts w:ascii="Arial" w:hAnsi="Arial" w:cs="Arial"/>
            <w:b/>
            <w:bCs/>
            <w:sz w:val="24"/>
            <w:szCs w:val="24"/>
          </w:rPr>
          <w:t>reportaloanshark@stoploansharks.gov.uk</w:t>
        </w:r>
      </w:hyperlink>
    </w:p>
    <w:p w14:paraId="4751999B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F YOU PREFER TO SPEAK TO AN OFFICER PLEASE RING</w:t>
      </w:r>
    </w:p>
    <w:p w14:paraId="207EA9C0" w14:textId="77777777" w:rsidR="005A4ABA" w:rsidRPr="00AB3E1F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300 555 2222 (24/7 HOTLINE)</w:t>
      </w:r>
    </w:p>
    <w:p w14:paraId="732014BD" w14:textId="77777777" w:rsidR="005A4ABA" w:rsidRDefault="005A4ABA" w:rsidP="006C7D4D">
      <w:pPr>
        <w:jc w:val="center"/>
        <w:rPr>
          <w:rFonts w:ascii="Arial" w:hAnsi="Arial" w:cs="Arial"/>
          <w:bCs/>
          <w:sz w:val="24"/>
          <w:szCs w:val="24"/>
        </w:rPr>
      </w:pPr>
    </w:p>
    <w:p w14:paraId="0DD6FF46" w14:textId="77777777" w:rsidR="006C7D4D" w:rsidRPr="006C7D4D" w:rsidRDefault="006C7D4D" w:rsidP="006C7D4D">
      <w:pPr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61"/>
        <w:gridCol w:w="5345"/>
      </w:tblGrid>
      <w:tr w:rsidR="00B27ED3" w:rsidRPr="009B2348" w14:paraId="26FF8C2F" w14:textId="77777777" w:rsidTr="00B27ED3">
        <w:tc>
          <w:tcPr>
            <w:tcW w:w="4261" w:type="dxa"/>
            <w:shd w:val="clear" w:color="auto" w:fill="FDE9D9"/>
          </w:tcPr>
          <w:p w14:paraId="0C0BC779" w14:textId="77777777" w:rsidR="00B27ED3" w:rsidRPr="00B27ED3" w:rsidRDefault="00B27ED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ED3">
              <w:rPr>
                <w:rFonts w:ascii="Arial" w:hAnsi="Arial" w:cs="Arial"/>
                <w:b/>
                <w:bCs/>
                <w:sz w:val="24"/>
                <w:szCs w:val="24"/>
              </w:rPr>
              <w:t>Today’s date</w:t>
            </w:r>
          </w:p>
        </w:tc>
        <w:tc>
          <w:tcPr>
            <w:tcW w:w="5345" w:type="dxa"/>
            <w:shd w:val="clear" w:color="auto" w:fill="FDE9D9"/>
          </w:tcPr>
          <w:p w14:paraId="3AF0126C" w14:textId="77777777" w:rsidR="00B27ED3" w:rsidRPr="005E7648" w:rsidRDefault="00B27ED3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1D3AA044" w14:textId="77777777" w:rsidTr="00B27ED3">
        <w:tc>
          <w:tcPr>
            <w:tcW w:w="4261" w:type="dxa"/>
            <w:shd w:val="clear" w:color="auto" w:fill="FDE9D9"/>
          </w:tcPr>
          <w:p w14:paraId="34B19D79" w14:textId="77777777" w:rsidR="009B2348" w:rsidRPr="009B2348" w:rsidRDefault="009B2348" w:rsidP="009B2348">
            <w:pP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If repo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rting on behalf of someone else, please provide:</w:t>
            </w:r>
          </w:p>
          <w:p w14:paraId="1CF2FFDA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name</w:t>
            </w:r>
          </w:p>
        </w:tc>
        <w:tc>
          <w:tcPr>
            <w:tcW w:w="5345" w:type="dxa"/>
            <w:shd w:val="clear" w:color="auto" w:fill="FDE9D9"/>
          </w:tcPr>
          <w:p w14:paraId="314E2051" w14:textId="77777777" w:rsidR="00E35DFE" w:rsidRPr="005E7648" w:rsidRDefault="00E35DFE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0627F61E" w14:textId="77777777" w:rsidTr="00B27ED3">
        <w:tc>
          <w:tcPr>
            <w:tcW w:w="4261" w:type="dxa"/>
            <w:shd w:val="clear" w:color="auto" w:fill="FDE9D9"/>
          </w:tcPr>
          <w:p w14:paraId="6D230633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organisation and role</w:t>
            </w:r>
            <w:r w:rsidR="00721DDE">
              <w:rPr>
                <w:rFonts w:ascii="Arial" w:hAnsi="Arial" w:cs="Arial"/>
                <w:b/>
                <w:bCs/>
                <w:sz w:val="24"/>
                <w:szCs w:val="24"/>
              </w:rPr>
              <w:t>, or relationship to victim</w:t>
            </w:r>
          </w:p>
        </w:tc>
        <w:tc>
          <w:tcPr>
            <w:tcW w:w="5345" w:type="dxa"/>
            <w:shd w:val="clear" w:color="auto" w:fill="FDE9D9"/>
          </w:tcPr>
          <w:p w14:paraId="73B1C6E3" w14:textId="77777777" w:rsidR="00E35DFE" w:rsidRPr="005E7648" w:rsidRDefault="00E35DFE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37786429" w14:textId="77777777" w:rsidTr="00B27ED3">
        <w:tc>
          <w:tcPr>
            <w:tcW w:w="4261" w:type="dxa"/>
            <w:shd w:val="clear" w:color="auto" w:fill="FDE9D9"/>
          </w:tcPr>
          <w:p w14:paraId="07F2774B" w14:textId="77777777" w:rsidR="00062CF1" w:rsidRDefault="00062CF1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61995EB" w14:textId="5EE81174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</w:t>
            </w:r>
            <w:r w:rsidR="00721DD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ur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5345" w:type="dxa"/>
            <w:shd w:val="clear" w:color="auto" w:fill="FDE9D9"/>
          </w:tcPr>
          <w:p w14:paraId="5E993AFA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77DC74F4" w14:textId="77777777" w:rsidTr="006C7D4D">
        <w:tc>
          <w:tcPr>
            <w:tcW w:w="4261" w:type="dxa"/>
            <w:tcBorders>
              <w:bottom w:val="single" w:sz="4" w:space="0" w:color="auto"/>
            </w:tcBorders>
            <w:shd w:val="clear" w:color="auto" w:fill="FDE9D9"/>
          </w:tcPr>
          <w:p w14:paraId="20A73C7B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telephone numbe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email</w:t>
            </w:r>
          </w:p>
        </w:tc>
        <w:tc>
          <w:tcPr>
            <w:tcW w:w="5345" w:type="dxa"/>
            <w:tcBorders>
              <w:bottom w:val="single" w:sz="4" w:space="0" w:color="auto"/>
            </w:tcBorders>
            <w:shd w:val="clear" w:color="auto" w:fill="FDE9D9"/>
          </w:tcPr>
          <w:p w14:paraId="4AC80E61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722CDDB5" w14:textId="77777777" w:rsidTr="00627176">
        <w:trPr>
          <w:trHeight w:val="565"/>
        </w:trPr>
        <w:tc>
          <w:tcPr>
            <w:tcW w:w="4261" w:type="dxa"/>
            <w:shd w:val="clear" w:color="auto" w:fill="B6DDE8"/>
          </w:tcPr>
          <w:p w14:paraId="5F7FAD0C" w14:textId="77777777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>s n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me</w:t>
            </w:r>
            <w:r w:rsid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person who has borrowed)</w:t>
            </w:r>
          </w:p>
        </w:tc>
        <w:tc>
          <w:tcPr>
            <w:tcW w:w="5345" w:type="dxa"/>
            <w:shd w:val="clear" w:color="auto" w:fill="B6DDE8"/>
          </w:tcPr>
          <w:p w14:paraId="401EA1AA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627176" w:rsidRPr="009B2348" w14:paraId="1DFF80AB" w14:textId="77777777" w:rsidTr="006938C4">
        <w:trPr>
          <w:trHeight w:val="264"/>
        </w:trPr>
        <w:tc>
          <w:tcPr>
            <w:tcW w:w="4261" w:type="dxa"/>
            <w:shd w:val="clear" w:color="auto" w:fill="B6DDE8"/>
          </w:tcPr>
          <w:p w14:paraId="60727DEA" w14:textId="45757936" w:rsidR="00627176" w:rsidRPr="009B2348" w:rsidRDefault="00627176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ictims date of birth if known</w:t>
            </w:r>
          </w:p>
        </w:tc>
        <w:tc>
          <w:tcPr>
            <w:tcW w:w="5345" w:type="dxa"/>
            <w:shd w:val="clear" w:color="auto" w:fill="B6DDE8"/>
          </w:tcPr>
          <w:p w14:paraId="2355648F" w14:textId="77777777" w:rsidR="00627176" w:rsidRPr="005E7648" w:rsidRDefault="00627176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6F4D89F1" w14:textId="77777777" w:rsidTr="006938C4">
        <w:tc>
          <w:tcPr>
            <w:tcW w:w="4261" w:type="dxa"/>
            <w:shd w:val="clear" w:color="auto" w:fill="B6DDE8"/>
          </w:tcPr>
          <w:p w14:paraId="3E42589F" w14:textId="77777777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>s a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5345" w:type="dxa"/>
            <w:shd w:val="clear" w:color="auto" w:fill="B6DDE8"/>
          </w:tcPr>
          <w:p w14:paraId="124EACF2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30FFC975" w14:textId="77777777" w:rsidTr="006938C4">
        <w:tc>
          <w:tcPr>
            <w:tcW w:w="4261" w:type="dxa"/>
            <w:shd w:val="clear" w:color="auto" w:fill="B6DDE8"/>
          </w:tcPr>
          <w:p w14:paraId="0CB1CE14" w14:textId="2CAA6980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 </w:t>
            </w:r>
            <w:r w:rsidR="00627176">
              <w:rPr>
                <w:rFonts w:ascii="Arial" w:hAnsi="Arial" w:cs="Arial"/>
                <w:b/>
                <w:bCs/>
                <w:sz w:val="24"/>
                <w:szCs w:val="24"/>
              </w:rPr>
              <w:t>telephone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627176">
              <w:rPr>
                <w:rFonts w:ascii="Arial" w:hAnsi="Arial" w:cs="Arial"/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5345" w:type="dxa"/>
            <w:shd w:val="clear" w:color="auto" w:fill="B6DDE8"/>
          </w:tcPr>
          <w:p w14:paraId="1C3B7B8E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A4B80" w:rsidRPr="009B2348" w14:paraId="591F52DF" w14:textId="77777777" w:rsidTr="006938C4">
        <w:tc>
          <w:tcPr>
            <w:tcW w:w="4261" w:type="dxa"/>
            <w:shd w:val="clear" w:color="auto" w:fill="B6DDE8"/>
          </w:tcPr>
          <w:p w14:paraId="5FE0634C" w14:textId="14CFF7D3" w:rsidR="001A4B80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lastRenderedPageBreak/>
              <w:t>*</w:t>
            </w:r>
            <w:r w:rsidRPr="009B2348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</w:rPr>
              <w:t>Important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*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o we have permission to contact the victim directly? </w:t>
            </w:r>
            <w:r w:rsidR="00AA7477">
              <w:rPr>
                <w:rFonts w:ascii="Arial" w:hAnsi="Arial" w:cs="Arial"/>
                <w:b/>
                <w:bCs/>
              </w:rPr>
              <w:t>if access to victim is restricted this may impact on ability to investigate / support victim.</w:t>
            </w:r>
          </w:p>
        </w:tc>
        <w:tc>
          <w:tcPr>
            <w:tcW w:w="5345" w:type="dxa"/>
            <w:shd w:val="clear" w:color="auto" w:fill="B6DDE8"/>
          </w:tcPr>
          <w:p w14:paraId="3E4E33A0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62929" w:rsidRPr="009B2348" w14:paraId="3C3E2487" w14:textId="77777777" w:rsidTr="006938C4">
        <w:tc>
          <w:tcPr>
            <w:tcW w:w="4261" w:type="dxa"/>
            <w:shd w:val="clear" w:color="auto" w:fill="B6DDE8"/>
          </w:tcPr>
          <w:p w14:paraId="5F33F21D" w14:textId="77777777" w:rsidR="00B62929" w:rsidRDefault="00B62929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o we have permission to pass on t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e information on this form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n</w:t>
            </w:r>
            <w:r w:rsidR="00E52E18">
              <w:rPr>
                <w:rFonts w:ascii="Arial" w:hAnsi="Arial" w:cs="Arial"/>
                <w:b/>
                <w:bCs/>
                <w:sz w:val="24"/>
                <w:szCs w:val="24"/>
              </w:rPr>
              <w:t>other agency if necessary?  F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or example</w:t>
            </w:r>
            <w:r w:rsidR="00E52E18">
              <w:rPr>
                <w:rFonts w:ascii="Arial" w:hAnsi="Arial" w:cs="Arial"/>
                <w:b/>
                <w:bCs/>
                <w:sz w:val="24"/>
                <w:szCs w:val="24"/>
              </w:rPr>
              <w:t>,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f we cannot take any action bu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 another agency may be able to? </w:t>
            </w:r>
          </w:p>
          <w:p w14:paraId="24C0A5FB" w14:textId="77777777" w:rsidR="000B1357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73FA0F6" w14:textId="77777777" w:rsidR="000B1357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1BB155F" w14:textId="4F0EC393" w:rsidR="000B1357" w:rsidRPr="009B2348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45" w:type="dxa"/>
            <w:shd w:val="clear" w:color="auto" w:fill="B6DDE8"/>
          </w:tcPr>
          <w:p w14:paraId="212FA79E" w14:textId="77777777" w:rsidR="00B62929" w:rsidRPr="005E7648" w:rsidRDefault="00B62929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035D89B0" w14:textId="77777777" w:rsidTr="00216BDA">
        <w:trPr>
          <w:trHeight w:val="758"/>
        </w:trPr>
        <w:tc>
          <w:tcPr>
            <w:tcW w:w="4261" w:type="dxa"/>
          </w:tcPr>
          <w:p w14:paraId="370C1780" w14:textId="0F465202" w:rsidR="000B1357" w:rsidRPr="009B2348" w:rsidRDefault="000E20F9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at is the l</w:t>
            </w:r>
            <w:r w:rsidR="00244A33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oan shark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s</w:t>
            </w:r>
            <w:r w:rsidR="00244A33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name</w:t>
            </w:r>
            <w:r w:rsidR="000B135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/ nick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name?</w:t>
            </w:r>
          </w:p>
        </w:tc>
        <w:tc>
          <w:tcPr>
            <w:tcW w:w="5345" w:type="dxa"/>
          </w:tcPr>
          <w:p w14:paraId="65EE55C6" w14:textId="77777777" w:rsidR="00AD1CEC" w:rsidRPr="005E7648" w:rsidRDefault="00AD1CEC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17195E01" w14:textId="77777777" w:rsidTr="000B1357">
        <w:trPr>
          <w:trHeight w:val="902"/>
        </w:trPr>
        <w:tc>
          <w:tcPr>
            <w:tcW w:w="4261" w:type="dxa"/>
          </w:tcPr>
          <w:p w14:paraId="4A9DFE43" w14:textId="55AE1A81" w:rsidR="00216BDA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oan s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ark’s address or area of operation?</w:t>
            </w:r>
          </w:p>
        </w:tc>
        <w:tc>
          <w:tcPr>
            <w:tcW w:w="5345" w:type="dxa"/>
          </w:tcPr>
          <w:p w14:paraId="2A303977" w14:textId="77777777" w:rsidR="00216BDA" w:rsidRPr="005E7648" w:rsidRDefault="00216BDA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533B2F5E" w14:textId="77777777" w:rsidTr="009B2348">
        <w:trPr>
          <w:trHeight w:val="1495"/>
        </w:trPr>
        <w:tc>
          <w:tcPr>
            <w:tcW w:w="4261" w:type="dxa"/>
          </w:tcPr>
          <w:p w14:paraId="57E539F9" w14:textId="77777777" w:rsidR="000B1357" w:rsidRPr="009B2348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oan shark’s physical description? </w:t>
            </w:r>
          </w:p>
          <w:p w14:paraId="34C469FE" w14:textId="07A13156" w:rsidR="000B1357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(Including age, gender, ethnicity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, height,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buil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, hair, distinguishing features – tattoos, jewellery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etc)</w:t>
            </w:r>
          </w:p>
        </w:tc>
        <w:tc>
          <w:tcPr>
            <w:tcW w:w="5345" w:type="dxa"/>
          </w:tcPr>
          <w:p w14:paraId="6E231721" w14:textId="77777777" w:rsidR="000B1357" w:rsidRPr="005E7648" w:rsidRDefault="000B1357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509323F0" w14:textId="77777777" w:rsidTr="007E2BE3">
        <w:trPr>
          <w:trHeight w:val="766"/>
        </w:trPr>
        <w:tc>
          <w:tcPr>
            <w:tcW w:w="4261" w:type="dxa"/>
          </w:tcPr>
          <w:p w14:paraId="3677E8F9" w14:textId="78BFC098" w:rsidR="000B1357" w:rsidRPr="009B2348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an shark’s phone number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any other contact details if known.</w:t>
            </w:r>
          </w:p>
        </w:tc>
        <w:tc>
          <w:tcPr>
            <w:tcW w:w="5345" w:type="dxa"/>
          </w:tcPr>
          <w:p w14:paraId="31316F9A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6E1C1F17" w14:textId="77777777" w:rsidTr="000B1357">
        <w:trPr>
          <w:trHeight w:val="1531"/>
        </w:trPr>
        <w:tc>
          <w:tcPr>
            <w:tcW w:w="4261" w:type="dxa"/>
          </w:tcPr>
          <w:p w14:paraId="1A412DA9" w14:textId="6458FE66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oes the loan shark use social media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twitter/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Facebook) (If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hat is </w:t>
            </w:r>
            <w:proofErr w:type="gramStart"/>
            <w:r>
              <w:rPr>
                <w:rFonts w:ascii="Arial" w:hAnsi="Arial" w:cs="Arial"/>
                <w:b/>
                <w:bCs/>
                <w:sz w:val="24"/>
                <w:szCs w:val="24"/>
              </w:rPr>
              <w:t>there</w:t>
            </w:r>
            <w:proofErr w:type="gram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ccount name / description of profile picture)</w:t>
            </w:r>
          </w:p>
        </w:tc>
        <w:tc>
          <w:tcPr>
            <w:tcW w:w="5345" w:type="dxa"/>
          </w:tcPr>
          <w:p w14:paraId="518172C0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7655355E" w14:textId="77777777" w:rsidTr="007E2BE3">
        <w:trPr>
          <w:trHeight w:val="1023"/>
        </w:trPr>
        <w:tc>
          <w:tcPr>
            <w:tcW w:w="4261" w:type="dxa"/>
          </w:tcPr>
          <w:p w14:paraId="31C2C8F7" w14:textId="58024BC3" w:rsidR="007E2BE3" w:rsidRPr="009B2348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at vehicle does the loan shark drive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Make, model, car registration plate.</w:t>
            </w:r>
          </w:p>
        </w:tc>
        <w:tc>
          <w:tcPr>
            <w:tcW w:w="5345" w:type="dxa"/>
          </w:tcPr>
          <w:p w14:paraId="18A468CD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54F6E7A3" w14:textId="77777777" w:rsidTr="007E2BE3">
        <w:trPr>
          <w:trHeight w:val="1395"/>
        </w:trPr>
        <w:tc>
          <w:tcPr>
            <w:tcW w:w="4261" w:type="dxa"/>
          </w:tcPr>
          <w:p w14:paraId="53FD50C1" w14:textId="121E86B2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at does the victim know about the history of the loan shark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</w:t>
            </w:r>
            <w:proofErr w:type="gramStart"/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i.e.</w:t>
            </w:r>
            <w:proofErr w:type="gramEnd"/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has previous convictions or is well known in area for offending)</w:t>
            </w:r>
          </w:p>
        </w:tc>
        <w:tc>
          <w:tcPr>
            <w:tcW w:w="5345" w:type="dxa"/>
          </w:tcPr>
          <w:p w14:paraId="380FE5FD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2CFA035F" w14:textId="77777777" w:rsidTr="00346C3B">
        <w:trPr>
          <w:trHeight w:val="746"/>
        </w:trPr>
        <w:tc>
          <w:tcPr>
            <w:tcW w:w="4261" w:type="dxa"/>
          </w:tcPr>
          <w:p w14:paraId="6B58AB43" w14:textId="141B4193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Loan </w:t>
            </w:r>
            <w:proofErr w:type="gramStart"/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rks</w:t>
            </w:r>
            <w:proofErr w:type="gram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amily history / partners etc?</w:t>
            </w:r>
          </w:p>
        </w:tc>
        <w:tc>
          <w:tcPr>
            <w:tcW w:w="5345" w:type="dxa"/>
          </w:tcPr>
          <w:p w14:paraId="43AF0906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6485" w:rsidRPr="009B2348" w14:paraId="4F90E976" w14:textId="77777777" w:rsidTr="000B1357">
        <w:trPr>
          <w:trHeight w:val="264"/>
        </w:trPr>
        <w:tc>
          <w:tcPr>
            <w:tcW w:w="4261" w:type="dxa"/>
          </w:tcPr>
          <w:p w14:paraId="37D6827C" w14:textId="3FC1AC9D" w:rsidR="00D62BF6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cal Authority where loan shark operates in, if known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5345" w:type="dxa"/>
          </w:tcPr>
          <w:p w14:paraId="3B588FC9" w14:textId="77777777" w:rsidR="00996485" w:rsidRPr="005E7648" w:rsidRDefault="00996485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3F570FBC" w14:textId="77777777" w:rsidTr="000B1357">
        <w:trPr>
          <w:trHeight w:val="244"/>
        </w:trPr>
        <w:tc>
          <w:tcPr>
            <w:tcW w:w="4261" w:type="dxa"/>
          </w:tcPr>
          <w:p w14:paraId="472A87C4" w14:textId="550087E6" w:rsidR="000B1357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did they get to know about loan shark?</w:t>
            </w:r>
          </w:p>
        </w:tc>
        <w:tc>
          <w:tcPr>
            <w:tcW w:w="5345" w:type="dxa"/>
          </w:tcPr>
          <w:p w14:paraId="45A7543A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40C92776" w14:textId="77777777" w:rsidTr="00216BDA">
        <w:trPr>
          <w:trHeight w:val="694"/>
        </w:trPr>
        <w:tc>
          <w:tcPr>
            <w:tcW w:w="4261" w:type="dxa"/>
          </w:tcPr>
          <w:p w14:paraId="55CC2CB1" w14:textId="2B13BD24" w:rsidR="00216BDA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ow long know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ve they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known them for?</w:t>
            </w:r>
          </w:p>
        </w:tc>
        <w:tc>
          <w:tcPr>
            <w:tcW w:w="5345" w:type="dxa"/>
          </w:tcPr>
          <w:p w14:paraId="14DB6BF4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750A179" w14:textId="77777777" w:rsidTr="000B1357">
        <w:trPr>
          <w:trHeight w:val="966"/>
        </w:trPr>
        <w:tc>
          <w:tcPr>
            <w:tcW w:w="4261" w:type="dxa"/>
          </w:tcPr>
          <w:p w14:paraId="7AF0D482" w14:textId="0FC002E1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re others involved i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an business?</w:t>
            </w:r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who, what involvement?</w:t>
            </w:r>
          </w:p>
        </w:tc>
        <w:tc>
          <w:tcPr>
            <w:tcW w:w="5345" w:type="dxa"/>
          </w:tcPr>
          <w:p w14:paraId="04157C5D" w14:textId="77777777" w:rsidR="00216BDA" w:rsidRPr="005E7648" w:rsidRDefault="00216BDA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23D8EC49" w14:textId="77777777" w:rsidTr="00AB3E1F">
        <w:trPr>
          <w:trHeight w:val="410"/>
        </w:trPr>
        <w:tc>
          <w:tcPr>
            <w:tcW w:w="4261" w:type="dxa"/>
          </w:tcPr>
          <w:p w14:paraId="27E46475" w14:textId="77777777" w:rsidR="00216BDA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much is the current loan?</w:t>
            </w:r>
          </w:p>
          <w:p w14:paraId="30F73D24" w14:textId="0B52328D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Is this first loan?</w:t>
            </w:r>
          </w:p>
        </w:tc>
        <w:tc>
          <w:tcPr>
            <w:tcW w:w="5345" w:type="dxa"/>
          </w:tcPr>
          <w:p w14:paraId="17F16C6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B3E1F" w:rsidRPr="009B2348" w14:paraId="2CB95968" w14:textId="77777777" w:rsidTr="00AB3E1F">
        <w:trPr>
          <w:trHeight w:val="747"/>
        </w:trPr>
        <w:tc>
          <w:tcPr>
            <w:tcW w:w="4261" w:type="dxa"/>
          </w:tcPr>
          <w:p w14:paraId="56829525" w14:textId="354DF8E5" w:rsidR="00AB3E1F" w:rsidRPr="009B2348" w:rsidRDefault="00AB3E1F" w:rsidP="00AB3E1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do they believe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current balance to b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6AA08FCB" w14:textId="77777777" w:rsidR="00AB3E1F" w:rsidRPr="005E7648" w:rsidRDefault="00AB3E1F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57AABED5" w14:textId="77777777" w:rsidTr="009B2348">
        <w:trPr>
          <w:trHeight w:val="207"/>
        </w:trPr>
        <w:tc>
          <w:tcPr>
            <w:tcW w:w="4261" w:type="dxa"/>
          </w:tcPr>
          <w:p w14:paraId="70D90061" w14:textId="0F7E209A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en was this taken ou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4FF07AFB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90FB068" w14:textId="77777777" w:rsidTr="009B2348">
        <w:tc>
          <w:tcPr>
            <w:tcW w:w="4261" w:type="dxa"/>
          </w:tcPr>
          <w:p w14:paraId="05592CBC" w14:textId="715B48BA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eason for taking out loan?</w:t>
            </w:r>
          </w:p>
        </w:tc>
        <w:tc>
          <w:tcPr>
            <w:tcW w:w="5345" w:type="dxa"/>
          </w:tcPr>
          <w:p w14:paraId="4915EC1B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1A6CCE9" w14:textId="77777777" w:rsidTr="009B2348">
        <w:tc>
          <w:tcPr>
            <w:tcW w:w="4261" w:type="dxa"/>
          </w:tcPr>
          <w:p w14:paraId="127B82AC" w14:textId="73BBC9E8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much are the repayments and how often (weekly, monthly?)</w:t>
            </w:r>
          </w:p>
        </w:tc>
        <w:tc>
          <w:tcPr>
            <w:tcW w:w="5345" w:type="dxa"/>
          </w:tcPr>
          <w:p w14:paraId="2750CBC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508002B7" w14:textId="77777777" w:rsidTr="009B2348">
        <w:tc>
          <w:tcPr>
            <w:tcW w:w="4261" w:type="dxa"/>
          </w:tcPr>
          <w:p w14:paraId="1990A823" w14:textId="0E074662" w:rsidR="00216BDA" w:rsidRPr="00216BDA" w:rsidRDefault="00216BDA" w:rsidP="00216BDA">
            <w:pPr>
              <w:pStyle w:val="BodyText"/>
              <w:rPr>
                <w:rFonts w:ascii="Arial" w:hAnsi="Arial" w:cs="Arial"/>
              </w:rPr>
            </w:pPr>
            <w:r w:rsidRPr="00216BDA">
              <w:rPr>
                <w:rFonts w:ascii="Arial" w:hAnsi="Arial" w:cs="Arial"/>
              </w:rPr>
              <w:t>Location of payments?</w:t>
            </w:r>
          </w:p>
        </w:tc>
        <w:tc>
          <w:tcPr>
            <w:tcW w:w="5345" w:type="dxa"/>
          </w:tcPr>
          <w:p w14:paraId="5D8EF5FE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14FC3E62" w14:textId="77777777" w:rsidTr="009B2348">
        <w:tc>
          <w:tcPr>
            <w:tcW w:w="4261" w:type="dxa"/>
          </w:tcPr>
          <w:p w14:paraId="0C292B0B" w14:textId="2B77DE52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en are repayments made?</w:t>
            </w:r>
          </w:p>
        </w:tc>
        <w:tc>
          <w:tcPr>
            <w:tcW w:w="5345" w:type="dxa"/>
          </w:tcPr>
          <w:p w14:paraId="2264ED9C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741DBFB" w14:textId="77777777" w:rsidTr="009B2348">
        <w:tc>
          <w:tcPr>
            <w:tcW w:w="4261" w:type="dxa"/>
          </w:tcPr>
          <w:p w14:paraId="2BF1FEBC" w14:textId="4A76D6D9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ve any banking transactions taken place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tails of accounts</w:t>
            </w:r>
          </w:p>
        </w:tc>
        <w:tc>
          <w:tcPr>
            <w:tcW w:w="5345" w:type="dxa"/>
          </w:tcPr>
          <w:p w14:paraId="7DC6308F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B11C86A" w14:textId="77777777" w:rsidTr="009B2348">
        <w:tc>
          <w:tcPr>
            <w:tcW w:w="4261" w:type="dxa"/>
          </w:tcPr>
          <w:p w14:paraId="74A0F3BD" w14:textId="67C8C76E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ny security taken </w:t>
            </w:r>
            <w:proofErr w:type="gramStart"/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i.e.</w:t>
            </w:r>
            <w:proofErr w:type="gramEnd"/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bank car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, post office card, passport, property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5DB38568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A0FCBCB" w14:textId="77777777" w:rsidTr="009B2348">
        <w:tc>
          <w:tcPr>
            <w:tcW w:w="4261" w:type="dxa"/>
          </w:tcPr>
          <w:p w14:paraId="044257FD" w14:textId="27554F41" w:rsidR="00216BDA" w:rsidRPr="009B2348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 the victim ever failed to make a payment?</w:t>
            </w:r>
          </w:p>
        </w:tc>
        <w:tc>
          <w:tcPr>
            <w:tcW w:w="5345" w:type="dxa"/>
          </w:tcPr>
          <w:p w14:paraId="00363159" w14:textId="77777777" w:rsidR="00216BDA" w:rsidRPr="005E7648" w:rsidRDefault="00216BDA" w:rsidP="00216B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6BDA" w:rsidRPr="009B2348" w14:paraId="3640FF02" w14:textId="77777777" w:rsidTr="009B2348">
        <w:tc>
          <w:tcPr>
            <w:tcW w:w="4261" w:type="dxa"/>
          </w:tcPr>
          <w:p w14:paraId="0B0A07E3" w14:textId="2E844C87" w:rsidR="00216BDA" w:rsidRPr="009B2348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f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hat was the response of the loan shark?</w:t>
            </w:r>
          </w:p>
        </w:tc>
        <w:tc>
          <w:tcPr>
            <w:tcW w:w="5345" w:type="dxa"/>
          </w:tcPr>
          <w:p w14:paraId="1ADD48DD" w14:textId="77777777" w:rsidR="00216BDA" w:rsidRPr="005E7648" w:rsidRDefault="00216BDA" w:rsidP="00216B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6BDA" w:rsidRPr="009B2348" w14:paraId="7CE04386" w14:textId="77777777" w:rsidTr="009B2348">
        <w:tc>
          <w:tcPr>
            <w:tcW w:w="4261" w:type="dxa"/>
          </w:tcPr>
          <w:p w14:paraId="129A34DB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as the victim ever been threatened or harassed?  </w:t>
            </w:r>
          </w:p>
        </w:tc>
        <w:tc>
          <w:tcPr>
            <w:tcW w:w="5345" w:type="dxa"/>
          </w:tcPr>
          <w:p w14:paraId="40EA703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9EA5156" w14:textId="77777777" w:rsidTr="007E2BE3">
        <w:trPr>
          <w:trHeight w:val="884"/>
        </w:trPr>
        <w:tc>
          <w:tcPr>
            <w:tcW w:w="4261" w:type="dxa"/>
          </w:tcPr>
          <w:p w14:paraId="428B5F72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What form did the threats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 harassment take and when did they occur? </w:t>
            </w:r>
          </w:p>
        </w:tc>
        <w:tc>
          <w:tcPr>
            <w:tcW w:w="5345" w:type="dxa"/>
          </w:tcPr>
          <w:p w14:paraId="77D9645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5E7A1AEE" w14:textId="77777777" w:rsidTr="009B2348">
        <w:trPr>
          <w:trHeight w:val="264"/>
        </w:trPr>
        <w:tc>
          <w:tcPr>
            <w:tcW w:w="4261" w:type="dxa"/>
          </w:tcPr>
          <w:p w14:paraId="3FCA1A68" w14:textId="62DAA90D" w:rsidR="007E2BE3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as this reported to the police/ hospital / other? (</w:t>
            </w:r>
            <w:proofErr w:type="gramStart"/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tails</w:t>
            </w:r>
            <w:proofErr w:type="gram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f 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ference number)</w:t>
            </w:r>
          </w:p>
        </w:tc>
        <w:tc>
          <w:tcPr>
            <w:tcW w:w="5345" w:type="dxa"/>
          </w:tcPr>
          <w:p w14:paraId="4763E5F7" w14:textId="77777777" w:rsidR="007E2BE3" w:rsidRPr="005E7648" w:rsidRDefault="007E2BE3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25964222" w14:textId="77777777" w:rsidTr="007E2BE3">
        <w:trPr>
          <w:trHeight w:val="1677"/>
        </w:trPr>
        <w:tc>
          <w:tcPr>
            <w:tcW w:w="4261" w:type="dxa"/>
          </w:tcPr>
          <w:p w14:paraId="5D3F4F3F" w14:textId="5064923B" w:rsidR="007E2BE3" w:rsidRDefault="00216BDA" w:rsidP="00216BDA"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es the victim know anyone else who has been threatened or harassed? </w:t>
            </w:r>
            <w:r w:rsidRPr="00541E3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form did the threats or harassment take and when did they occur? </w:t>
            </w:r>
          </w:p>
        </w:tc>
        <w:tc>
          <w:tcPr>
            <w:tcW w:w="5345" w:type="dxa"/>
          </w:tcPr>
          <w:p w14:paraId="60CFF927" w14:textId="77777777" w:rsidR="00216BDA" w:rsidRDefault="00216BDA" w:rsidP="00216BDA"/>
        </w:tc>
      </w:tr>
      <w:tr w:rsidR="007E2BE3" w:rsidRPr="009B2348" w14:paraId="0C60BB8A" w14:textId="77777777" w:rsidTr="009B2348">
        <w:trPr>
          <w:trHeight w:val="1258"/>
        </w:trPr>
        <w:tc>
          <w:tcPr>
            <w:tcW w:w="4261" w:type="dxa"/>
          </w:tcPr>
          <w:p w14:paraId="7FEF3452" w14:textId="6AEFBDD6" w:rsidR="007E2BE3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as this reported to the police/ hospital / other? (</w:t>
            </w:r>
            <w:proofErr w:type="gramStart"/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tails</w:t>
            </w:r>
            <w:proofErr w:type="gram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f </w:t>
            </w:r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ference number)</w:t>
            </w:r>
          </w:p>
        </w:tc>
        <w:tc>
          <w:tcPr>
            <w:tcW w:w="5345" w:type="dxa"/>
          </w:tcPr>
          <w:p w14:paraId="16B72DB2" w14:textId="77777777" w:rsidR="007E2BE3" w:rsidRDefault="007E2BE3" w:rsidP="00216BDA"/>
        </w:tc>
      </w:tr>
      <w:tr w:rsidR="00216BDA" w:rsidRPr="009B2348" w14:paraId="4924F80A" w14:textId="77777777" w:rsidTr="009B2348">
        <w:tc>
          <w:tcPr>
            <w:tcW w:w="4261" w:type="dxa"/>
          </w:tcPr>
          <w:p w14:paraId="1073DA96" w14:textId="3C59B018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ould you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 the victim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be willing to provide further information?</w:t>
            </w:r>
          </w:p>
        </w:tc>
        <w:tc>
          <w:tcPr>
            <w:tcW w:w="5345" w:type="dxa"/>
          </w:tcPr>
          <w:p w14:paraId="479563DD" w14:textId="77777777" w:rsidR="00216BDA" w:rsidRPr="005E7648" w:rsidRDefault="00216BDA" w:rsidP="00216B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E902F5B" w14:textId="77777777" w:rsidTr="009B2348">
        <w:tc>
          <w:tcPr>
            <w:tcW w:w="4261" w:type="dxa"/>
          </w:tcPr>
          <w:p w14:paraId="2A4C80E9" w14:textId="4025B4B3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illing to speak with LIAISE officer?</w:t>
            </w:r>
          </w:p>
        </w:tc>
        <w:tc>
          <w:tcPr>
            <w:tcW w:w="5345" w:type="dxa"/>
          </w:tcPr>
          <w:p w14:paraId="53FA25FD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4FDB4C0" w14:textId="77777777" w:rsidTr="009B2348">
        <w:tc>
          <w:tcPr>
            <w:tcW w:w="4261" w:type="dxa"/>
          </w:tcPr>
          <w:p w14:paraId="3C7584BC" w14:textId="07A505AB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ould the victim being willing to provide a statement?</w:t>
            </w:r>
          </w:p>
        </w:tc>
        <w:tc>
          <w:tcPr>
            <w:tcW w:w="5345" w:type="dxa"/>
          </w:tcPr>
          <w:p w14:paraId="0371EF8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CAE23E0" w14:textId="77777777" w:rsidTr="009B2348">
        <w:tc>
          <w:tcPr>
            <w:tcW w:w="4261" w:type="dxa"/>
          </w:tcPr>
          <w:p w14:paraId="540C0CE1" w14:textId="7461D8AE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 they know of any others who have loans?  If </w:t>
            </w:r>
            <w:r w:rsidR="00AB3E1F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lease give details.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Do we have this person permission to contact the others who have had loans?</w:t>
            </w:r>
          </w:p>
        </w:tc>
        <w:tc>
          <w:tcPr>
            <w:tcW w:w="5345" w:type="dxa"/>
          </w:tcPr>
          <w:p w14:paraId="6D56F97D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68EFE16" w14:textId="77777777" w:rsidTr="009B2348">
        <w:tc>
          <w:tcPr>
            <w:tcW w:w="4261" w:type="dxa"/>
          </w:tcPr>
          <w:p w14:paraId="7FA31EC4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oes the victim have a good support network to draw on?</w:t>
            </w:r>
          </w:p>
        </w:tc>
        <w:tc>
          <w:tcPr>
            <w:tcW w:w="5345" w:type="dxa"/>
          </w:tcPr>
          <w:p w14:paraId="2FE02F9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0A85004E" w14:textId="77777777" w:rsidTr="00AB3E1F">
        <w:trPr>
          <w:trHeight w:val="738"/>
        </w:trPr>
        <w:tc>
          <w:tcPr>
            <w:tcW w:w="4261" w:type="dxa"/>
            <w:tcBorders>
              <w:bottom w:val="single" w:sz="4" w:space="0" w:color="auto"/>
            </w:tcBorders>
          </w:tcPr>
          <w:p w14:paraId="76B67558" w14:textId="46DECACE" w:rsidR="00AB3E1F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ere did you hear about the team? </w:t>
            </w:r>
          </w:p>
        </w:tc>
        <w:tc>
          <w:tcPr>
            <w:tcW w:w="5345" w:type="dxa"/>
            <w:tcBorders>
              <w:bottom w:val="single" w:sz="4" w:space="0" w:color="auto"/>
            </w:tcBorders>
          </w:tcPr>
          <w:p w14:paraId="50C0ABA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B3E1F" w:rsidRPr="009B2348" w14:paraId="436E6AAC" w14:textId="77777777" w:rsidTr="009B2348">
        <w:trPr>
          <w:trHeight w:val="1458"/>
        </w:trPr>
        <w:tc>
          <w:tcPr>
            <w:tcW w:w="4261" w:type="dxa"/>
            <w:tcBorders>
              <w:bottom w:val="single" w:sz="4" w:space="0" w:color="auto"/>
            </w:tcBorders>
          </w:tcPr>
          <w:p w14:paraId="49773299" w14:textId="2E4F811C" w:rsidR="00AB3E1F" w:rsidRPr="009B2348" w:rsidRDefault="00AB3E1F" w:rsidP="00AB3E1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If internet or google, who signposted them to the internet or did they see any posters / advertising / social media?</w:t>
            </w:r>
          </w:p>
        </w:tc>
        <w:tc>
          <w:tcPr>
            <w:tcW w:w="5345" w:type="dxa"/>
            <w:tcBorders>
              <w:bottom w:val="single" w:sz="4" w:space="0" w:color="auto"/>
            </w:tcBorders>
          </w:tcPr>
          <w:p w14:paraId="7CDCF34A" w14:textId="77777777" w:rsidR="00AB3E1F" w:rsidRPr="005E7648" w:rsidRDefault="00AB3E1F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093BB685" w14:textId="77777777" w:rsidTr="009B2348">
        <w:tc>
          <w:tcPr>
            <w:tcW w:w="4261" w:type="dxa"/>
            <w:tcBorders>
              <w:bottom w:val="single" w:sz="4" w:space="0" w:color="auto"/>
            </w:tcBorders>
          </w:tcPr>
          <w:p w14:paraId="2B696862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ny additional info</w:t>
            </w:r>
          </w:p>
        </w:tc>
        <w:tc>
          <w:tcPr>
            <w:tcW w:w="5345" w:type="dxa"/>
            <w:tcBorders>
              <w:bottom w:val="single" w:sz="4" w:space="0" w:color="auto"/>
            </w:tcBorders>
          </w:tcPr>
          <w:p w14:paraId="05D64C59" w14:textId="77777777" w:rsidR="00216BDA" w:rsidRPr="005E7648" w:rsidRDefault="00216BDA" w:rsidP="00216BDA">
            <w:pPr>
              <w:pStyle w:val="NormalWeb"/>
              <w:rPr>
                <w:rFonts w:ascii="Arial" w:hAnsi="Arial" w:cs="Arial"/>
                <w:bCs/>
              </w:rPr>
            </w:pPr>
          </w:p>
        </w:tc>
      </w:tr>
    </w:tbl>
    <w:p w14:paraId="52D5CB08" w14:textId="2B05E884" w:rsidR="00980A20" w:rsidRDefault="00980A20" w:rsidP="009B2348">
      <w:pPr>
        <w:rPr>
          <w:rFonts w:ascii="Arial" w:hAnsi="Arial" w:cs="Arial"/>
          <w:sz w:val="24"/>
          <w:szCs w:val="24"/>
          <w:u w:val="single"/>
        </w:rPr>
      </w:pPr>
    </w:p>
    <w:sectPr w:rsidR="00980A20" w:rsidSect="00980A20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335F2" w14:textId="77777777" w:rsidR="007D5DD7" w:rsidRDefault="007D5DD7" w:rsidP="00B27ED3">
      <w:pPr>
        <w:spacing w:after="0" w:line="240" w:lineRule="auto"/>
      </w:pPr>
      <w:r>
        <w:separator/>
      </w:r>
    </w:p>
  </w:endnote>
  <w:endnote w:type="continuationSeparator" w:id="0">
    <w:p w14:paraId="62858BAC" w14:textId="77777777" w:rsidR="007D5DD7" w:rsidRDefault="007D5DD7" w:rsidP="00B27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9A0DF" w14:textId="77777777" w:rsidR="00B27ED3" w:rsidRPr="00B27ED3" w:rsidRDefault="00B27ED3" w:rsidP="00B27ED3">
    <w:pPr>
      <w:pStyle w:val="Footer"/>
      <w:jc w:val="center"/>
      <w:rPr>
        <w:rFonts w:ascii="Arial" w:hAnsi="Arial" w:cs="Arial"/>
      </w:rPr>
    </w:pPr>
    <w:r w:rsidRPr="00B27ED3">
      <w:rPr>
        <w:rFonts w:ascii="Arial" w:hAnsi="Arial" w:cs="Arial"/>
      </w:rPr>
      <w:t xml:space="preserve">Page </w:t>
    </w:r>
    <w:r w:rsidRPr="00B27ED3">
      <w:rPr>
        <w:rFonts w:ascii="Arial" w:hAnsi="Arial" w:cs="Arial"/>
        <w:b/>
        <w:bCs/>
        <w:sz w:val="24"/>
        <w:szCs w:val="24"/>
      </w:rPr>
      <w:fldChar w:fldCharType="begin"/>
    </w:r>
    <w:r w:rsidRPr="00B27ED3">
      <w:rPr>
        <w:rFonts w:ascii="Arial" w:hAnsi="Arial" w:cs="Arial"/>
        <w:b/>
        <w:bCs/>
      </w:rPr>
      <w:instrText xml:space="preserve"> PAGE </w:instrText>
    </w:r>
    <w:r w:rsidRPr="00B27ED3">
      <w:rPr>
        <w:rFonts w:ascii="Arial" w:hAnsi="Arial" w:cs="Arial"/>
        <w:b/>
        <w:bCs/>
        <w:sz w:val="24"/>
        <w:szCs w:val="24"/>
      </w:rPr>
      <w:fldChar w:fldCharType="separate"/>
    </w:r>
    <w:r w:rsidR="000C1963">
      <w:rPr>
        <w:rFonts w:ascii="Arial" w:hAnsi="Arial" w:cs="Arial"/>
        <w:b/>
        <w:bCs/>
        <w:noProof/>
      </w:rPr>
      <w:t>1</w:t>
    </w:r>
    <w:r w:rsidRPr="00B27ED3">
      <w:rPr>
        <w:rFonts w:ascii="Arial" w:hAnsi="Arial" w:cs="Arial"/>
        <w:b/>
        <w:bCs/>
        <w:sz w:val="24"/>
        <w:szCs w:val="24"/>
      </w:rPr>
      <w:fldChar w:fldCharType="end"/>
    </w:r>
    <w:r w:rsidRPr="00B27ED3">
      <w:rPr>
        <w:rFonts w:ascii="Arial" w:hAnsi="Arial" w:cs="Arial"/>
      </w:rPr>
      <w:t xml:space="preserve"> of </w:t>
    </w:r>
    <w:r w:rsidRPr="00B27ED3">
      <w:rPr>
        <w:rFonts w:ascii="Arial" w:hAnsi="Arial" w:cs="Arial"/>
        <w:b/>
        <w:bCs/>
        <w:sz w:val="24"/>
        <w:szCs w:val="24"/>
      </w:rPr>
      <w:fldChar w:fldCharType="begin"/>
    </w:r>
    <w:r w:rsidRPr="00B27ED3">
      <w:rPr>
        <w:rFonts w:ascii="Arial" w:hAnsi="Arial" w:cs="Arial"/>
        <w:b/>
        <w:bCs/>
      </w:rPr>
      <w:instrText xml:space="preserve"> NUMPAGES  </w:instrText>
    </w:r>
    <w:r w:rsidRPr="00B27ED3">
      <w:rPr>
        <w:rFonts w:ascii="Arial" w:hAnsi="Arial" w:cs="Arial"/>
        <w:b/>
        <w:bCs/>
        <w:sz w:val="24"/>
        <w:szCs w:val="24"/>
      </w:rPr>
      <w:fldChar w:fldCharType="separate"/>
    </w:r>
    <w:r w:rsidR="000C1963">
      <w:rPr>
        <w:rFonts w:ascii="Arial" w:hAnsi="Arial" w:cs="Arial"/>
        <w:b/>
        <w:bCs/>
        <w:noProof/>
      </w:rPr>
      <w:t>3</w:t>
    </w:r>
    <w:r w:rsidRPr="00B27ED3">
      <w:rPr>
        <w:rFonts w:ascii="Arial" w:hAnsi="Arial" w:cs="Arial"/>
        <w:b/>
        <w:bCs/>
        <w:sz w:val="24"/>
        <w:szCs w:val="24"/>
      </w:rPr>
      <w:fldChar w:fldCharType="end"/>
    </w:r>
  </w:p>
  <w:p w14:paraId="7B1D69A5" w14:textId="77777777" w:rsidR="00B27ED3" w:rsidRDefault="00B27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ACD04" w14:textId="77777777" w:rsidR="007D5DD7" w:rsidRDefault="007D5DD7" w:rsidP="00B27ED3">
      <w:pPr>
        <w:spacing w:after="0" w:line="240" w:lineRule="auto"/>
      </w:pPr>
      <w:r>
        <w:separator/>
      </w:r>
    </w:p>
  </w:footnote>
  <w:footnote w:type="continuationSeparator" w:id="0">
    <w:p w14:paraId="7938910D" w14:textId="77777777" w:rsidR="007D5DD7" w:rsidRDefault="007D5DD7" w:rsidP="00B27E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tDQ0MTUwNjQzNLRU0lEKTi0uzszPAykwrAUAHAax4CwAAAA="/>
  </w:docVars>
  <w:rsids>
    <w:rsidRoot w:val="008D55F7"/>
    <w:rsid w:val="0003022B"/>
    <w:rsid w:val="000312C1"/>
    <w:rsid w:val="00062CF1"/>
    <w:rsid w:val="000B1357"/>
    <w:rsid w:val="000B38FA"/>
    <w:rsid w:val="000C1963"/>
    <w:rsid w:val="000E20F9"/>
    <w:rsid w:val="0010452E"/>
    <w:rsid w:val="00177B99"/>
    <w:rsid w:val="001A01E2"/>
    <w:rsid w:val="001A4B80"/>
    <w:rsid w:val="001B7A62"/>
    <w:rsid w:val="001D522F"/>
    <w:rsid w:val="001D5AB5"/>
    <w:rsid w:val="00213DD0"/>
    <w:rsid w:val="00216BDA"/>
    <w:rsid w:val="00244A33"/>
    <w:rsid w:val="00267341"/>
    <w:rsid w:val="00296BBF"/>
    <w:rsid w:val="002D3162"/>
    <w:rsid w:val="002D54CB"/>
    <w:rsid w:val="003107AE"/>
    <w:rsid w:val="003135FE"/>
    <w:rsid w:val="003153FF"/>
    <w:rsid w:val="00334328"/>
    <w:rsid w:val="003420B6"/>
    <w:rsid w:val="00346C3B"/>
    <w:rsid w:val="00347EF1"/>
    <w:rsid w:val="00382E92"/>
    <w:rsid w:val="003A55D6"/>
    <w:rsid w:val="003B185D"/>
    <w:rsid w:val="003C221C"/>
    <w:rsid w:val="004036F1"/>
    <w:rsid w:val="00426AE1"/>
    <w:rsid w:val="00452F80"/>
    <w:rsid w:val="004B1683"/>
    <w:rsid w:val="004C0D0C"/>
    <w:rsid w:val="004D3E56"/>
    <w:rsid w:val="00517ACC"/>
    <w:rsid w:val="00542FA6"/>
    <w:rsid w:val="00552D26"/>
    <w:rsid w:val="005954AE"/>
    <w:rsid w:val="00596EDB"/>
    <w:rsid w:val="005A4ABA"/>
    <w:rsid w:val="005E002D"/>
    <w:rsid w:val="005E7648"/>
    <w:rsid w:val="005F3E23"/>
    <w:rsid w:val="00605ABA"/>
    <w:rsid w:val="00627176"/>
    <w:rsid w:val="00630247"/>
    <w:rsid w:val="00667D9B"/>
    <w:rsid w:val="00671827"/>
    <w:rsid w:val="006938C4"/>
    <w:rsid w:val="006C7D4D"/>
    <w:rsid w:val="00702614"/>
    <w:rsid w:val="00721DDE"/>
    <w:rsid w:val="00727CE2"/>
    <w:rsid w:val="00761454"/>
    <w:rsid w:val="00764BB5"/>
    <w:rsid w:val="00782A99"/>
    <w:rsid w:val="007D5DD7"/>
    <w:rsid w:val="007E2BE3"/>
    <w:rsid w:val="007F1F03"/>
    <w:rsid w:val="00800C98"/>
    <w:rsid w:val="00807E25"/>
    <w:rsid w:val="00810D2A"/>
    <w:rsid w:val="0082237F"/>
    <w:rsid w:val="008373C1"/>
    <w:rsid w:val="00860E28"/>
    <w:rsid w:val="0088210C"/>
    <w:rsid w:val="00892DC4"/>
    <w:rsid w:val="008D55F7"/>
    <w:rsid w:val="008E25A4"/>
    <w:rsid w:val="008E4CDB"/>
    <w:rsid w:val="00900062"/>
    <w:rsid w:val="00905054"/>
    <w:rsid w:val="0096108F"/>
    <w:rsid w:val="009764C7"/>
    <w:rsid w:val="00980A20"/>
    <w:rsid w:val="00996485"/>
    <w:rsid w:val="009B2348"/>
    <w:rsid w:val="009D569A"/>
    <w:rsid w:val="009F00CA"/>
    <w:rsid w:val="009F6D31"/>
    <w:rsid w:val="00A047B6"/>
    <w:rsid w:val="00A20803"/>
    <w:rsid w:val="00AA3847"/>
    <w:rsid w:val="00AA6522"/>
    <w:rsid w:val="00AA7477"/>
    <w:rsid w:val="00AB3E1F"/>
    <w:rsid w:val="00AD1CEC"/>
    <w:rsid w:val="00AD33A8"/>
    <w:rsid w:val="00B12B94"/>
    <w:rsid w:val="00B27ED3"/>
    <w:rsid w:val="00B5633C"/>
    <w:rsid w:val="00B62929"/>
    <w:rsid w:val="00BD2B67"/>
    <w:rsid w:val="00C835FF"/>
    <w:rsid w:val="00C8651A"/>
    <w:rsid w:val="00CB00D4"/>
    <w:rsid w:val="00CB4DB4"/>
    <w:rsid w:val="00D23341"/>
    <w:rsid w:val="00D37072"/>
    <w:rsid w:val="00D43394"/>
    <w:rsid w:val="00D62BF6"/>
    <w:rsid w:val="00D70B70"/>
    <w:rsid w:val="00D85CE9"/>
    <w:rsid w:val="00DA28F3"/>
    <w:rsid w:val="00DD76E7"/>
    <w:rsid w:val="00E35DFE"/>
    <w:rsid w:val="00E52E18"/>
    <w:rsid w:val="00E6233B"/>
    <w:rsid w:val="00E7790E"/>
    <w:rsid w:val="00E940A6"/>
    <w:rsid w:val="00F57C9B"/>
    <w:rsid w:val="00F62246"/>
    <w:rsid w:val="00F94944"/>
    <w:rsid w:val="00F97C30"/>
    <w:rsid w:val="00FB3ABF"/>
    <w:rsid w:val="00FC3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EA0612"/>
  <w15:chartTrackingRefBased/>
  <w15:docId w15:val="{9D995A62-D2AA-40D1-836B-58157087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BodyText">
    <w:name w:val="Body Text"/>
    <w:basedOn w:val="Normal"/>
    <w:pPr>
      <w:spacing w:after="0" w:line="240" w:lineRule="auto"/>
    </w:pPr>
    <w:rPr>
      <w:rFonts w:ascii="Times New Roman" w:eastAsia="Times New Roman" w:hAnsi="Times New Roman"/>
      <w:b/>
      <w:bCs/>
      <w:sz w:val="24"/>
      <w:szCs w:val="24"/>
    </w:rPr>
  </w:style>
  <w:style w:type="table" w:styleId="TableGrid">
    <w:name w:val="Table Grid"/>
    <w:basedOn w:val="TableNormal"/>
    <w:rsid w:val="004036F1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F00CA"/>
    <w:rPr>
      <w:color w:val="0000FF"/>
      <w:u w:val="single"/>
    </w:rPr>
  </w:style>
  <w:style w:type="paragraph" w:styleId="NormalWeb">
    <w:name w:val="Normal (Web)"/>
    <w:basedOn w:val="Normal"/>
    <w:semiHidden/>
    <w:rsid w:val="009F00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rsid w:val="00B27ED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27ED3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B27ED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27ED3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627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7176"/>
    <w:rPr>
      <w:rFonts w:ascii="Segoe UI" w:eastAsia="Calibr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B3E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302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0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reportaloanshark@stoploansharks.gov.uk" TargetMode="External"/><Relationship Id="rId4" Type="http://schemas.openxmlformats.org/officeDocument/2006/relationships/styles" Target="styles.xml"/><Relationship Id="rId9" Type="http://schemas.openxmlformats.org/officeDocument/2006/relationships/hyperlink" Target="mailto:nadeem.mahammed@birmingham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B7A94879A934BB4854085DFBB8808" ma:contentTypeVersion="9" ma:contentTypeDescription="Create a new document." ma:contentTypeScope="" ma:versionID="5422cab3366ab709f3665e2d75b78d5a">
  <xsd:schema xmlns:xsd="http://www.w3.org/2001/XMLSchema" xmlns:xs="http://www.w3.org/2001/XMLSchema" xmlns:p="http://schemas.microsoft.com/office/2006/metadata/properties" xmlns:ns3="13211cf9-ad8c-4c54-a6a9-d1ddf412def3" targetNamespace="http://schemas.microsoft.com/office/2006/metadata/properties" ma:root="true" ma:fieldsID="71e5080cac0f7c30f192e8c0468c1ec8" ns3:_="">
    <xsd:import namespace="13211cf9-ad8c-4c54-a6a9-d1ddf412d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211cf9-ad8c-4c54-a6a9-d1ddf412d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A9441-2CE0-4330-A1F0-2DEBDE5EC86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3211cf9-ad8c-4c54-a6a9-d1ddf412def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AB61E33-FC24-40B4-879B-64BED19902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25D64-24CC-40DA-8CE8-52BA34C99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211cf9-ad8c-4c54-a6a9-d1ddf412d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5</Words>
  <Characters>315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LT Hotline Complaint Form</vt:lpstr>
    </vt:vector>
  </TitlesOfParts>
  <Company>Service Birmingham</Company>
  <LinksUpToDate>false</LinksUpToDate>
  <CharactersWithSpaces>3724</CharactersWithSpaces>
  <SharedDoc>false</SharedDoc>
  <HLinks>
    <vt:vector size="6" baseType="variant">
      <vt:variant>
        <vt:i4>2687066</vt:i4>
      </vt:variant>
      <vt:variant>
        <vt:i4>0</vt:i4>
      </vt:variant>
      <vt:variant>
        <vt:i4>0</vt:i4>
      </vt:variant>
      <vt:variant>
        <vt:i4>5</vt:i4>
      </vt:variant>
      <vt:variant>
        <vt:lpwstr>mailto:********@birmingham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LT Hotline Complaint Form</dc:title>
  <dc:subject/>
  <dc:creator>Service Birmingham</dc:creator>
  <cp:keywords/>
  <cp:lastModifiedBy>Lucy Frost</cp:lastModifiedBy>
  <cp:revision>2</cp:revision>
  <cp:lastPrinted>2019-09-24T07:42:00Z</cp:lastPrinted>
  <dcterms:created xsi:type="dcterms:W3CDTF">2023-10-19T10:01:00Z</dcterms:created>
  <dcterms:modified xsi:type="dcterms:W3CDTF">2023-10-1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B7A94879A934BB4854085DFBB8808</vt:lpwstr>
  </property>
</Properties>
</file>